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Grup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iviaibarcellos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EGRUPO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Grupo 1</dc:title>
  <dc:creator>liviaibarcellos</dc:creator>
  <cp:keywords/>
  <dcterms:created xsi:type="dcterms:W3CDTF">2022-11-21T18:39:31Z</dcterms:created>
  <dcterms:modified xsi:type="dcterms:W3CDTF">2022-11-21T18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